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A87B9BE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FB3956">
        <w:rPr>
          <w:rFonts w:ascii="Calibri" w:hAnsi="Calibri" w:cs="Times New Roman"/>
        </w:rPr>
        <w:t>May 16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FB3956">
        <w:rPr>
          <w:rFonts w:ascii="Calibri" w:hAnsi="Calibri" w:cs="Times New Roman"/>
        </w:rPr>
        <w:t>May 17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533A40" w:rsidRPr="00DD6830" w14:paraId="7B43F55B" w14:textId="4D29817E" w:rsidTr="0053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533A40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A91491A" w:rsidR="00533A40" w:rsidRPr="00CF7AE4" w:rsidRDefault="00FB3956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567469E" w14:textId="28A5A5C3" w:rsidR="00533A40" w:rsidRDefault="002E1789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5/16/18</w:t>
            </w:r>
          </w:p>
          <w:p w14:paraId="75D4F36B" w14:textId="0BF2250A" w:rsidR="002E1789" w:rsidRDefault="002E1789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20PM</w:t>
            </w:r>
          </w:p>
          <w:p w14:paraId="576B1A7B" w14:textId="424AA9F7" w:rsidR="002E1789" w:rsidRPr="00CF7AE4" w:rsidRDefault="002E1789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5400400A" w:rsidR="00533A40" w:rsidRPr="00CF7AE4" w:rsidRDefault="002E1789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known (2017)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08AF2563" w:rsidR="00533A40" w:rsidRPr="00CF7AE4" w:rsidRDefault="00FB3956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516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74E268D" w:rsidR="00533A40" w:rsidRPr="00CF7AE4" w:rsidRDefault="00FB3956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ff-campu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4DE7B126" w:rsidR="00533A40" w:rsidRPr="00CF7AE4" w:rsidRDefault="00FB3956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por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59B45FD" w:rsidR="00533A40" w:rsidRPr="00CF7AE4" w:rsidRDefault="00FB3956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aff</w:t>
            </w:r>
          </w:p>
        </w:tc>
      </w:tr>
      <w:tr w:rsidR="00533A40" w:rsidRPr="00DD6830" w14:paraId="4961D00F" w14:textId="0F9B327B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3C7E3D6" w:rsidR="00533A40" w:rsidRPr="00CF7AE4" w:rsidRDefault="002E1789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xual Battery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4A7BED5" w14:textId="7743B699" w:rsidR="00533A40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5/16/18</w:t>
            </w:r>
          </w:p>
          <w:p w14:paraId="427A926B" w14:textId="11456293" w:rsidR="00FB3956" w:rsidRPr="00CF7AE4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06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91B82E2" w:rsidR="00533A40" w:rsidRPr="00CF7AE4" w:rsidRDefault="00FB3956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ptember 2017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4EBA83FB" w:rsidR="00533A40" w:rsidRPr="00CF7AE4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516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6F815EDF" w:rsidR="00533A40" w:rsidRPr="00CF7AE4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n-campu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6448EB" w:rsidR="00533A40" w:rsidRPr="00CF7AE4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por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6A62991" w:rsidR="00533A40" w:rsidRPr="00CF7AE4" w:rsidRDefault="00FB395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533A40" w:rsidRPr="00DD6830" w14:paraId="7131B79C" w14:textId="7D104D5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4F5C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481B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1789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57608"/>
    <w:rsid w:val="00660AA4"/>
    <w:rsid w:val="00661D14"/>
    <w:rsid w:val="006622A3"/>
    <w:rsid w:val="00663E58"/>
    <w:rsid w:val="006641AD"/>
    <w:rsid w:val="00664997"/>
    <w:rsid w:val="00665D3B"/>
    <w:rsid w:val="006665C0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0F1C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95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E2A8A-851E-432D-8AD3-EF79DD5ED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20T20:13:00Z</cp:lastPrinted>
  <dcterms:created xsi:type="dcterms:W3CDTF">2018-05-17T18:49:00Z</dcterms:created>
  <dcterms:modified xsi:type="dcterms:W3CDTF">2018-05-17T18:52:00Z</dcterms:modified>
</cp:coreProperties>
</file>